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7AD79" w14:textId="77777777" w:rsidR="002A67C1" w:rsidRDefault="002A67C1" w:rsidP="002A67C1">
      <w:pPr>
        <w:spacing w:line="254" w:lineRule="auto"/>
        <w:jc w:val="center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</w:rPr>
        <w:t>Promoting Your Event</w:t>
      </w:r>
    </w:p>
    <w:p w14:paraId="48D6C8F5" w14:textId="77777777" w:rsidR="002A67C1" w:rsidRDefault="002A67C1" w:rsidP="002A67C1">
      <w:pPr>
        <w:spacing w:line="254" w:lineRule="auto"/>
        <w:rPr>
          <w:rFonts w:eastAsia="Times New Roman" w:cs="Times New Roman"/>
        </w:rPr>
      </w:pPr>
    </w:p>
    <w:p w14:paraId="72E83C36" w14:textId="77777777" w:rsidR="002A67C1" w:rsidRDefault="002A67C1" w:rsidP="002A67C1">
      <w:p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Community fundraising events can benefit greatly from local promotion, especially if you have a personal connection to the cause. Don’t forget to share your story!</w:t>
      </w:r>
    </w:p>
    <w:p w14:paraId="525AE252" w14:textId="77777777" w:rsidR="002A67C1" w:rsidRDefault="002A67C1" w:rsidP="002A67C1">
      <w:pPr>
        <w:spacing w:line="254" w:lineRule="auto"/>
        <w:rPr>
          <w:rFonts w:eastAsia="Times New Roman" w:cs="Times New Roman"/>
        </w:rPr>
      </w:pPr>
    </w:p>
    <w:p w14:paraId="03A943A0" w14:textId="77777777" w:rsidR="002A67C1" w:rsidRDefault="002A67C1" w:rsidP="002A67C1">
      <w:p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Please remember that all marketing materials, including flyers and social media posts, must receive approval prior to distribution.</w:t>
      </w:r>
    </w:p>
    <w:p w14:paraId="0F9410D1" w14:textId="77777777" w:rsidR="002A67C1" w:rsidRDefault="002A67C1" w:rsidP="002A67C1">
      <w:pPr>
        <w:spacing w:line="254" w:lineRule="auto"/>
        <w:rPr>
          <w:rFonts w:eastAsia="Times New Roman" w:cs="Times New Roman"/>
        </w:rPr>
      </w:pPr>
    </w:p>
    <w:p w14:paraId="3E55E48A" w14:textId="77777777" w:rsidR="002A67C1" w:rsidRDefault="002A67C1" w:rsidP="002A67C1">
      <w:pPr>
        <w:spacing w:line="254" w:lineRule="auto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</w:rPr>
        <w:t>Ways to promote your event:</w:t>
      </w:r>
    </w:p>
    <w:p w14:paraId="002D47F8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Event website</w:t>
      </w:r>
    </w:p>
    <w:p w14:paraId="642EB3A8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Organization website</w:t>
      </w:r>
    </w:p>
    <w:p w14:paraId="6EAF2792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Social media</w:t>
      </w:r>
    </w:p>
    <w:p w14:paraId="508DF7B6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Email</w:t>
      </w:r>
    </w:p>
    <w:p w14:paraId="7164DBB4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Snail mail</w:t>
      </w:r>
    </w:p>
    <w:p w14:paraId="454D7962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Community calendars</w:t>
      </w:r>
    </w:p>
    <w:p w14:paraId="48367B25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Press release</w:t>
      </w:r>
    </w:p>
    <w:p w14:paraId="6D1F0C69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Radio ads</w:t>
      </w:r>
    </w:p>
    <w:p w14:paraId="5B2C0D68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Local newspaper</w:t>
      </w:r>
    </w:p>
    <w:p w14:paraId="440B32F6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School newsletter</w:t>
      </w:r>
    </w:p>
    <w:p w14:paraId="7CAEDB95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Academic clubs</w:t>
      </w:r>
    </w:p>
    <w:p w14:paraId="5B2AE9A0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Sports teams</w:t>
      </w:r>
    </w:p>
    <w:p w14:paraId="18517AC4" w14:textId="77777777" w:rsidR="002A67C1" w:rsidRDefault="002A67C1" w:rsidP="002A67C1">
      <w:pPr>
        <w:numPr>
          <w:ilvl w:val="0"/>
          <w:numId w:val="1"/>
        </w:numPr>
        <w:spacing w:line="254" w:lineRule="auto"/>
        <w:rPr>
          <w:rFonts w:eastAsia="Times New Roman" w:cs="Times New Roman"/>
        </w:rPr>
      </w:pPr>
      <w:r>
        <w:rPr>
          <w:rFonts w:eastAsia="Times New Roman" w:cs="Times New Roman"/>
        </w:rPr>
        <w:t>Company intranet</w:t>
      </w:r>
    </w:p>
    <w:p w14:paraId="08DF6A4D" w14:textId="77777777" w:rsidR="002A67C1" w:rsidRDefault="002A67C1" w:rsidP="002A67C1">
      <w:pPr>
        <w:spacing w:after="160" w:line="254" w:lineRule="auto"/>
        <w:rPr>
          <w:rFonts w:eastAsia="Times New Roman" w:cs="Times New Roman"/>
        </w:rPr>
      </w:pPr>
    </w:p>
    <w:p w14:paraId="33ADFFB5" w14:textId="3859DF7D" w:rsidR="00B42531" w:rsidRPr="002A67C1" w:rsidRDefault="002A67C1">
      <w:r>
        <w:t xml:space="preserve">Looking for more ideas? Contact us to brainstorm ideas at </w:t>
      </w:r>
      <w:hyperlink r:id="rId5" w:history="1">
        <w:r w:rsidRPr="002A67C1">
          <w:rPr>
            <w:rStyle w:val="Hyperlink"/>
            <w:b/>
            <w:bCs/>
          </w:rPr>
          <w:t>championsLPCH.org/contact</w:t>
        </w:r>
      </w:hyperlink>
      <w:r>
        <w:t>.</w:t>
      </w:r>
    </w:p>
    <w:sectPr w:rsidR="00B42531" w:rsidRPr="002A67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B624A"/>
    <w:multiLevelType w:val="hybridMultilevel"/>
    <w:tmpl w:val="D7BCD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TQ1NrU0MTY0srBU0lEKTi0uzszPAykwrAUARLq4JywAAAA="/>
  </w:docVars>
  <w:rsids>
    <w:rsidRoot w:val="002A67C1"/>
    <w:rsid w:val="002A67C1"/>
    <w:rsid w:val="00487C49"/>
    <w:rsid w:val="00D6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D8416"/>
  <w15:chartTrackingRefBased/>
  <w15:docId w15:val="{28E5901E-9259-4BCD-AC1C-93E0A935D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7C1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67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67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2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championslpch.org/contac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e, Ashton</dc:creator>
  <cp:keywords/>
  <dc:description/>
  <cp:lastModifiedBy>Rice, Ashton</cp:lastModifiedBy>
  <cp:revision>1</cp:revision>
  <dcterms:created xsi:type="dcterms:W3CDTF">2021-10-19T18:25:00Z</dcterms:created>
  <dcterms:modified xsi:type="dcterms:W3CDTF">2021-10-19T18:30:00Z</dcterms:modified>
</cp:coreProperties>
</file>